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Unapproved, unofficial Minutes of the </w:t>
      </w:r>
      <w:r w:rsidR="0071083E">
        <w:rPr>
          <w:rFonts w:ascii="Arial" w:hAnsi="Arial" w:cs="Arial"/>
          <w:sz w:val="20"/>
          <w:szCs w:val="20"/>
        </w:rPr>
        <w:t>October 7</w:t>
      </w:r>
      <w:r w:rsidRPr="005F543F">
        <w:rPr>
          <w:rFonts w:ascii="Arial" w:hAnsi="Arial" w:cs="Arial"/>
          <w:sz w:val="20"/>
          <w:szCs w:val="20"/>
        </w:rPr>
        <w:t>, 2019 Lackawanna Trail School Board Meeting</w:t>
      </w: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5F543F">
        <w:rPr>
          <w:rFonts w:ascii="Arial" w:hAnsi="Arial" w:cs="Arial"/>
          <w:sz w:val="20"/>
          <w:szCs w:val="20"/>
        </w:rPr>
        <w:t>LTSD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 Board of Education had a meeting on </w:t>
      </w:r>
      <w:r w:rsidR="0071083E">
        <w:rPr>
          <w:rFonts w:ascii="Arial" w:hAnsi="Arial" w:cs="Arial"/>
          <w:sz w:val="20"/>
          <w:szCs w:val="20"/>
        </w:rPr>
        <w:t>October 7</w:t>
      </w:r>
      <w:r w:rsidRPr="005F543F">
        <w:rPr>
          <w:rFonts w:ascii="Arial" w:hAnsi="Arial" w:cs="Arial"/>
          <w:sz w:val="20"/>
          <w:szCs w:val="20"/>
        </w:rPr>
        <w:t>, 2019 @ 7:3</w:t>
      </w:r>
      <w:r w:rsidR="002E6BD2">
        <w:rPr>
          <w:rFonts w:ascii="Arial" w:hAnsi="Arial" w:cs="Arial"/>
          <w:sz w:val="20"/>
          <w:szCs w:val="20"/>
        </w:rPr>
        <w:t>0</w:t>
      </w:r>
      <w:r w:rsidRPr="005F543F">
        <w:rPr>
          <w:rFonts w:ascii="Arial" w:hAnsi="Arial" w:cs="Arial"/>
          <w:sz w:val="20"/>
          <w:szCs w:val="20"/>
        </w:rPr>
        <w:t xml:space="preserve">pm in the Board room, public notice having been given in accordance with </w:t>
      </w:r>
      <w:proofErr w:type="spellStart"/>
      <w:r w:rsidRPr="005F543F">
        <w:rPr>
          <w:rFonts w:ascii="Arial" w:hAnsi="Arial" w:cs="Arial"/>
          <w:sz w:val="20"/>
          <w:szCs w:val="20"/>
        </w:rPr>
        <w:t>Pa.C.S.A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. § 709 (Sunshine Act) &amp; </w:t>
      </w:r>
      <w:proofErr w:type="spellStart"/>
      <w:r w:rsidRPr="005F543F">
        <w:rPr>
          <w:rFonts w:ascii="Arial" w:hAnsi="Arial" w:cs="Arial"/>
          <w:sz w:val="20"/>
          <w:szCs w:val="20"/>
        </w:rPr>
        <w:t>LTSD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 Procedure #006. The President called the meeting to order. Present: Mr. Bianchi, Mr. Minick, Dr. Mould, Mr. Mulhern, Ms. Naylor, Mr. Ross, Mr. Stark, Mr. Strauch, Mr. Thorne. Administrators present: </w:t>
      </w:r>
      <w:r w:rsidR="004B7822">
        <w:rPr>
          <w:rFonts w:ascii="Arial" w:hAnsi="Arial" w:cs="Arial"/>
          <w:sz w:val="20"/>
          <w:szCs w:val="20"/>
        </w:rPr>
        <w:t xml:space="preserve">Mr. Rakauskas, </w:t>
      </w:r>
      <w:r w:rsidRPr="005F543F">
        <w:rPr>
          <w:rFonts w:ascii="Arial" w:hAnsi="Arial" w:cs="Arial"/>
          <w:sz w:val="20"/>
          <w:szCs w:val="20"/>
        </w:rPr>
        <w:t xml:space="preserve">Dr. Murphy, </w:t>
      </w:r>
      <w:r w:rsidR="004B7822">
        <w:rPr>
          <w:rFonts w:ascii="Arial" w:hAnsi="Arial" w:cs="Arial"/>
          <w:sz w:val="20"/>
          <w:szCs w:val="20"/>
        </w:rPr>
        <w:t xml:space="preserve">Mr. Kearney, </w:t>
      </w:r>
      <w:r w:rsidRPr="005F543F">
        <w:rPr>
          <w:rFonts w:ascii="Arial" w:hAnsi="Arial" w:cs="Arial"/>
          <w:sz w:val="20"/>
          <w:szCs w:val="20"/>
        </w:rPr>
        <w:t>Mr. Glynn</w:t>
      </w:r>
      <w:r w:rsidR="00702A3B">
        <w:rPr>
          <w:rFonts w:ascii="Arial" w:hAnsi="Arial" w:cs="Arial"/>
          <w:sz w:val="20"/>
          <w:szCs w:val="20"/>
        </w:rPr>
        <w:t>.</w:t>
      </w:r>
    </w:p>
    <w:p w:rsidR="002E6BD2" w:rsidRDefault="002E6BD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>There w</w:t>
      </w:r>
      <w:r w:rsidR="002E6BD2">
        <w:rPr>
          <w:rFonts w:ascii="Arial" w:hAnsi="Arial" w:cs="Arial"/>
          <w:sz w:val="20"/>
          <w:szCs w:val="20"/>
        </w:rPr>
        <w:t>ere</w:t>
      </w:r>
      <w:r w:rsidRPr="005F543F">
        <w:rPr>
          <w:rFonts w:ascii="Arial" w:hAnsi="Arial" w:cs="Arial"/>
          <w:sz w:val="20"/>
          <w:szCs w:val="20"/>
        </w:rPr>
        <w:t xml:space="preserve"> </w:t>
      </w:r>
      <w:r w:rsidR="002E6BD2" w:rsidRPr="00485625">
        <w:rPr>
          <w:rFonts w:ascii="Arial" w:hAnsi="Arial" w:cs="Arial"/>
          <w:b/>
          <w:sz w:val="20"/>
          <w:szCs w:val="20"/>
        </w:rPr>
        <w:t>NO</w:t>
      </w:r>
      <w:r w:rsidR="002E6BD2">
        <w:rPr>
          <w:rFonts w:ascii="Arial" w:hAnsi="Arial" w:cs="Arial"/>
          <w:sz w:val="20"/>
          <w:szCs w:val="20"/>
        </w:rPr>
        <w:t xml:space="preserve"> members of the public</w:t>
      </w:r>
      <w:r w:rsidR="0071083E">
        <w:rPr>
          <w:rFonts w:ascii="Arial" w:hAnsi="Arial" w:cs="Arial"/>
          <w:sz w:val="20"/>
          <w:szCs w:val="20"/>
        </w:rPr>
        <w:t>, but</w:t>
      </w:r>
      <w:r w:rsidR="002E6BD2">
        <w:rPr>
          <w:rFonts w:ascii="Arial" w:hAnsi="Arial" w:cs="Arial"/>
          <w:sz w:val="20"/>
          <w:szCs w:val="20"/>
        </w:rPr>
        <w:t xml:space="preserve"> </w:t>
      </w:r>
      <w:r w:rsidR="0071083E" w:rsidRPr="0071083E">
        <w:rPr>
          <w:rFonts w:ascii="Arial" w:hAnsi="Arial" w:cs="Arial"/>
          <w:b/>
          <w:sz w:val="20"/>
          <w:szCs w:val="20"/>
        </w:rPr>
        <w:t>ONE</w:t>
      </w:r>
      <w:r w:rsidR="0071083E">
        <w:rPr>
          <w:rFonts w:ascii="Arial" w:hAnsi="Arial" w:cs="Arial"/>
          <w:sz w:val="20"/>
          <w:szCs w:val="20"/>
        </w:rPr>
        <w:t xml:space="preserve"> </w:t>
      </w:r>
      <w:r w:rsidR="002E6BD2">
        <w:rPr>
          <w:rFonts w:ascii="Arial" w:hAnsi="Arial" w:cs="Arial"/>
          <w:sz w:val="20"/>
          <w:szCs w:val="20"/>
        </w:rPr>
        <w:t>reporter</w:t>
      </w:r>
      <w:r w:rsidRPr="005F543F">
        <w:rPr>
          <w:rFonts w:ascii="Arial" w:hAnsi="Arial" w:cs="Arial"/>
          <w:sz w:val="20"/>
          <w:szCs w:val="20"/>
        </w:rPr>
        <w:t xml:space="preserve"> present at the meeting.</w:t>
      </w: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71083E" w:rsidRDefault="00970DE6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re was a</w:t>
      </w:r>
      <w:r w:rsidR="0071083E">
        <w:rPr>
          <w:rFonts w:ascii="Arial" w:hAnsi="Arial" w:cs="Arial"/>
          <w:sz w:val="20"/>
          <w:szCs w:val="20"/>
        </w:rPr>
        <w:t xml:space="preserve"> presentation by Melissa </w:t>
      </w:r>
      <w:proofErr w:type="spellStart"/>
      <w:r w:rsidR="0071083E">
        <w:rPr>
          <w:rFonts w:ascii="Arial" w:hAnsi="Arial" w:cs="Arial"/>
          <w:sz w:val="20"/>
          <w:szCs w:val="20"/>
        </w:rPr>
        <w:t>Hatala</w:t>
      </w:r>
      <w:proofErr w:type="spellEnd"/>
      <w:r w:rsidR="0071083E">
        <w:rPr>
          <w:rFonts w:ascii="Arial" w:hAnsi="Arial" w:cs="Arial"/>
          <w:sz w:val="20"/>
          <w:szCs w:val="20"/>
        </w:rPr>
        <w:t xml:space="preserve"> from the Nutrition Group at the beginning of the meeting.</w:t>
      </w:r>
    </w:p>
    <w:p w:rsidR="00970DE6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:rsidR="0071083E" w:rsidRPr="0071083E" w:rsidRDefault="004B782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ntative motions for the next meeting include: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Pr="0071083E">
        <w:rPr>
          <w:rFonts w:ascii="Arial" w:hAnsi="Arial" w:cs="Arial"/>
          <w:sz w:val="20"/>
          <w:szCs w:val="20"/>
        </w:rPr>
        <w:t>Move</w:t>
      </w:r>
      <w:proofErr w:type="gramEnd"/>
      <w:r w:rsidRPr="0071083E">
        <w:rPr>
          <w:rFonts w:ascii="Arial" w:hAnsi="Arial" w:cs="Arial"/>
          <w:sz w:val="20"/>
          <w:szCs w:val="20"/>
        </w:rPr>
        <w:t xml:space="preserve"> that all bills found to be true and accurate be approved.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Pr="0071083E">
        <w:rPr>
          <w:rFonts w:ascii="Arial" w:hAnsi="Arial" w:cs="Arial"/>
          <w:sz w:val="20"/>
          <w:szCs w:val="20"/>
        </w:rPr>
        <w:t>Move</w:t>
      </w:r>
      <w:proofErr w:type="gramEnd"/>
      <w:r w:rsidRPr="0071083E">
        <w:rPr>
          <w:rFonts w:ascii="Arial" w:hAnsi="Arial" w:cs="Arial"/>
          <w:sz w:val="20"/>
          <w:szCs w:val="20"/>
        </w:rPr>
        <w:t xml:space="preserve"> that the board approve the Treasurer’s Report as submitted.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r w:rsidRPr="0071083E">
        <w:rPr>
          <w:rFonts w:ascii="Arial" w:hAnsi="Arial" w:cs="Arial"/>
          <w:sz w:val="20"/>
          <w:szCs w:val="20"/>
        </w:rPr>
        <w:t>Move that the board approve the Settlement and Release Agreement between Lackawanna Trail School District and Rebekah King.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r w:rsidRPr="0071083E">
        <w:rPr>
          <w:rFonts w:ascii="Arial" w:hAnsi="Arial" w:cs="Arial"/>
          <w:sz w:val="20"/>
          <w:szCs w:val="20"/>
        </w:rPr>
        <w:t>Move that the board approve the appointment of ________ to the K-12 Principal of Student Management Administrative position, prorated for 2019-2020, at starting rate of $________ start date of _____.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71083E">
        <w:rPr>
          <w:rFonts w:ascii="Arial" w:hAnsi="Arial" w:cs="Arial"/>
          <w:sz w:val="20"/>
          <w:szCs w:val="20"/>
        </w:rPr>
        <w:t xml:space="preserve"> 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Pr="0071083E">
        <w:rPr>
          <w:rFonts w:ascii="Arial" w:hAnsi="Arial" w:cs="Arial"/>
          <w:sz w:val="20"/>
          <w:szCs w:val="20"/>
        </w:rPr>
        <w:t>Move</w:t>
      </w:r>
      <w:proofErr w:type="gramEnd"/>
      <w:r w:rsidRPr="0071083E">
        <w:rPr>
          <w:rFonts w:ascii="Arial" w:hAnsi="Arial" w:cs="Arial"/>
          <w:sz w:val="20"/>
          <w:szCs w:val="20"/>
        </w:rPr>
        <w:t xml:space="preserve"> that the board adopt Policy #828: Fraud.</w:t>
      </w:r>
    </w:p>
    <w:p w:rsidR="0071083E" w:rsidRP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F04403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Pr="0071083E">
        <w:rPr>
          <w:rFonts w:ascii="Arial" w:hAnsi="Arial" w:cs="Arial"/>
          <w:sz w:val="20"/>
          <w:szCs w:val="20"/>
        </w:rPr>
        <w:t>Move</w:t>
      </w:r>
      <w:proofErr w:type="gramEnd"/>
      <w:r w:rsidRPr="0071083E">
        <w:rPr>
          <w:rFonts w:ascii="Arial" w:hAnsi="Arial" w:cs="Arial"/>
          <w:sz w:val="20"/>
          <w:szCs w:val="20"/>
        </w:rPr>
        <w:t xml:space="preserve"> that the board approve Christopher Hooker as a volunteer for the Boys’ Jr. High Basketball team for the 2019-2020 season. All clearances are on file.</w:t>
      </w:r>
    </w:p>
    <w:p w:rsidR="0071083E" w:rsidRPr="005F543F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et</w:t>
      </w:r>
      <w:r w:rsidRPr="005F543F">
        <w:rPr>
          <w:rFonts w:ascii="Arial" w:hAnsi="Arial" w:cs="Arial"/>
          <w:sz w:val="20"/>
          <w:szCs w:val="20"/>
        </w:rPr>
        <w:t xml:space="preserve">ing adjourned </w:t>
      </w:r>
      <w:r w:rsidR="002E6BD2">
        <w:rPr>
          <w:rFonts w:ascii="Arial" w:hAnsi="Arial" w:cs="Arial"/>
          <w:sz w:val="20"/>
          <w:szCs w:val="20"/>
        </w:rPr>
        <w:t>7</w:t>
      </w:r>
      <w:r w:rsidRPr="005F543F">
        <w:rPr>
          <w:rFonts w:ascii="Arial" w:hAnsi="Arial" w:cs="Arial"/>
          <w:sz w:val="20"/>
          <w:szCs w:val="20"/>
        </w:rPr>
        <w:t>:</w:t>
      </w:r>
      <w:r w:rsidR="0071083E">
        <w:rPr>
          <w:rFonts w:ascii="Arial" w:hAnsi="Arial" w:cs="Arial"/>
          <w:sz w:val="20"/>
          <w:szCs w:val="20"/>
        </w:rPr>
        <w:t>53</w:t>
      </w:r>
      <w:r w:rsidRPr="005F543F">
        <w:rPr>
          <w:rFonts w:ascii="Arial" w:hAnsi="Arial" w:cs="Arial"/>
          <w:sz w:val="20"/>
          <w:szCs w:val="20"/>
        </w:rPr>
        <w:t>pm.</w:t>
      </w:r>
    </w:p>
    <w:p w:rsid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</w:t>
      </w:r>
      <w:r w:rsidR="00702A3B">
        <w:rPr>
          <w:rFonts w:ascii="Arial" w:hAnsi="Arial" w:cs="Arial"/>
          <w:sz w:val="20"/>
          <w:szCs w:val="20"/>
        </w:rPr>
        <w:t>-------------------------</w:t>
      </w:r>
      <w:r w:rsidRPr="005F543F">
        <w:rPr>
          <w:rFonts w:ascii="Arial" w:hAnsi="Arial" w:cs="Arial"/>
          <w:sz w:val="20"/>
          <w:szCs w:val="20"/>
        </w:rPr>
        <w:t>----------------</w:t>
      </w:r>
    </w:p>
    <w:p w:rsidR="00223096" w:rsidRPr="005F543F" w:rsidRDefault="00223096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There was an Executive Session from </w:t>
      </w:r>
      <w:r w:rsidR="0071083E">
        <w:rPr>
          <w:rFonts w:ascii="Arial" w:hAnsi="Arial" w:cs="Arial"/>
          <w:sz w:val="20"/>
          <w:szCs w:val="20"/>
        </w:rPr>
        <w:t>5</w:t>
      </w:r>
      <w:r w:rsidRPr="005F543F">
        <w:rPr>
          <w:rFonts w:ascii="Arial" w:hAnsi="Arial" w:cs="Arial"/>
          <w:sz w:val="20"/>
          <w:szCs w:val="20"/>
        </w:rPr>
        <w:t xml:space="preserve">:30 - </w:t>
      </w:r>
      <w:proofErr w:type="gramStart"/>
      <w:r w:rsidRPr="005F543F">
        <w:rPr>
          <w:rFonts w:ascii="Arial" w:hAnsi="Arial" w:cs="Arial"/>
          <w:sz w:val="20"/>
          <w:szCs w:val="20"/>
        </w:rPr>
        <w:t>7:</w:t>
      </w:r>
      <w:r w:rsidR="00BD295E">
        <w:rPr>
          <w:rFonts w:ascii="Arial" w:hAnsi="Arial" w:cs="Arial"/>
          <w:sz w:val="20"/>
          <w:szCs w:val="20"/>
        </w:rPr>
        <w:t>2</w:t>
      </w:r>
      <w:r w:rsidR="0071083E">
        <w:rPr>
          <w:rFonts w:ascii="Arial" w:hAnsi="Arial" w:cs="Arial"/>
          <w:sz w:val="20"/>
          <w:szCs w:val="20"/>
        </w:rPr>
        <w:t>8</w:t>
      </w:r>
      <w:r w:rsidRPr="005F543F">
        <w:rPr>
          <w:rFonts w:ascii="Arial" w:hAnsi="Arial" w:cs="Arial"/>
          <w:sz w:val="20"/>
          <w:szCs w:val="20"/>
        </w:rPr>
        <w:t>pm</w:t>
      </w:r>
      <w:r w:rsidR="0071083E">
        <w:rPr>
          <w:rFonts w:ascii="Arial" w:hAnsi="Arial" w:cs="Arial"/>
          <w:sz w:val="20"/>
          <w:szCs w:val="20"/>
        </w:rPr>
        <w:t xml:space="preserve">  &amp;</w:t>
      </w:r>
      <w:proofErr w:type="gramEnd"/>
      <w:r w:rsidR="0071083E">
        <w:rPr>
          <w:rFonts w:ascii="Arial" w:hAnsi="Arial" w:cs="Arial"/>
          <w:sz w:val="20"/>
          <w:szCs w:val="20"/>
        </w:rPr>
        <w:t xml:space="preserve"> 7:55 - 8:58</w:t>
      </w:r>
      <w:r w:rsidR="00223096">
        <w:rPr>
          <w:rFonts w:ascii="Arial" w:hAnsi="Arial" w:cs="Arial"/>
          <w:sz w:val="20"/>
          <w:szCs w:val="20"/>
        </w:rPr>
        <w:t>pm</w:t>
      </w:r>
      <w:r w:rsidR="00485625">
        <w:rPr>
          <w:rFonts w:ascii="Arial" w:hAnsi="Arial" w:cs="Arial"/>
          <w:sz w:val="20"/>
          <w:szCs w:val="20"/>
        </w:rPr>
        <w:t xml:space="preserve">  </w:t>
      </w:r>
    </w:p>
    <w:p w:rsidR="004B7822" w:rsidRDefault="004B782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4B7822" w:rsidRDefault="004B782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</w:t>
      </w:r>
      <w:r w:rsidR="0071083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proofErr w:type="gramEnd"/>
      <w:r>
        <w:rPr>
          <w:rFonts w:ascii="Arial" w:hAnsi="Arial" w:cs="Arial"/>
          <w:sz w:val="20"/>
          <w:szCs w:val="20"/>
        </w:rPr>
        <w:t xml:space="preserve"> discuss student transportation con</w:t>
      </w:r>
      <w:r w:rsidR="00970DE6">
        <w:rPr>
          <w:rFonts w:ascii="Arial" w:hAnsi="Arial" w:cs="Arial"/>
          <w:sz w:val="20"/>
          <w:szCs w:val="20"/>
        </w:rPr>
        <w:t>cerns</w:t>
      </w:r>
    </w:p>
    <w:p w:rsidR="00674886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interview candidates for the position of Principal of Student Management</w:t>
      </w:r>
    </w:p>
    <w:p w:rsid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discuss some administrative contracts</w:t>
      </w:r>
    </w:p>
    <w:p w:rsidR="0071083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discuss Policy Enforcement procedures</w:t>
      </w:r>
    </w:p>
    <w:p w:rsidR="00544BA7" w:rsidRDefault="00544BA7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44BA7" w:rsidRPr="0073404B" w:rsidRDefault="00544BA7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 Executive Session is anticipated before the next meeting</w:t>
      </w:r>
    </w:p>
    <w:sectPr w:rsidR="00544BA7" w:rsidRPr="0073404B" w:rsidSect="00970DE6">
      <w:pgSz w:w="12240" w:h="20160" w:code="5"/>
      <w:pgMar w:top="187" w:right="187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wFADLX7JQtAAAA"/>
  </w:docVars>
  <w:rsids>
    <w:rsidRoot w:val="0050227C"/>
    <w:rsid w:val="00002864"/>
    <w:rsid w:val="00010258"/>
    <w:rsid w:val="00036785"/>
    <w:rsid w:val="000544ED"/>
    <w:rsid w:val="00072D1C"/>
    <w:rsid w:val="00087102"/>
    <w:rsid w:val="00096BBE"/>
    <w:rsid w:val="00097A96"/>
    <w:rsid w:val="000A3493"/>
    <w:rsid w:val="000A40F4"/>
    <w:rsid w:val="000A7655"/>
    <w:rsid w:val="000C027A"/>
    <w:rsid w:val="000C36DF"/>
    <w:rsid w:val="000D6F53"/>
    <w:rsid w:val="00122F8C"/>
    <w:rsid w:val="001455EA"/>
    <w:rsid w:val="00155E2C"/>
    <w:rsid w:val="00192CCE"/>
    <w:rsid w:val="00197CB8"/>
    <w:rsid w:val="001B3074"/>
    <w:rsid w:val="00210FBE"/>
    <w:rsid w:val="0022106C"/>
    <w:rsid w:val="00223096"/>
    <w:rsid w:val="0024037E"/>
    <w:rsid w:val="00257A83"/>
    <w:rsid w:val="00271E5D"/>
    <w:rsid w:val="002C02B7"/>
    <w:rsid w:val="002E10F1"/>
    <w:rsid w:val="002E1433"/>
    <w:rsid w:val="002E6BD2"/>
    <w:rsid w:val="002F7747"/>
    <w:rsid w:val="0031101B"/>
    <w:rsid w:val="00361245"/>
    <w:rsid w:val="00373514"/>
    <w:rsid w:val="00374C66"/>
    <w:rsid w:val="003C2148"/>
    <w:rsid w:val="003C7076"/>
    <w:rsid w:val="00416F9F"/>
    <w:rsid w:val="004225A6"/>
    <w:rsid w:val="00431C1B"/>
    <w:rsid w:val="0043375F"/>
    <w:rsid w:val="00435616"/>
    <w:rsid w:val="0044270B"/>
    <w:rsid w:val="0045459A"/>
    <w:rsid w:val="00485625"/>
    <w:rsid w:val="004A1B15"/>
    <w:rsid w:val="004B7822"/>
    <w:rsid w:val="004D22E4"/>
    <w:rsid w:val="00501384"/>
    <w:rsid w:val="0050227C"/>
    <w:rsid w:val="00516BFA"/>
    <w:rsid w:val="00544BA7"/>
    <w:rsid w:val="0054506D"/>
    <w:rsid w:val="0058353E"/>
    <w:rsid w:val="005A2B7C"/>
    <w:rsid w:val="005A66F6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31D8"/>
    <w:rsid w:val="00696F7A"/>
    <w:rsid w:val="006A0C4A"/>
    <w:rsid w:val="00702A3B"/>
    <w:rsid w:val="00703963"/>
    <w:rsid w:val="0071083E"/>
    <w:rsid w:val="0072100D"/>
    <w:rsid w:val="0073404B"/>
    <w:rsid w:val="007A0785"/>
    <w:rsid w:val="007A0AE1"/>
    <w:rsid w:val="007A709A"/>
    <w:rsid w:val="007B6FA9"/>
    <w:rsid w:val="007C2363"/>
    <w:rsid w:val="007D552F"/>
    <w:rsid w:val="007D73AA"/>
    <w:rsid w:val="007E0D93"/>
    <w:rsid w:val="007E0F31"/>
    <w:rsid w:val="007F3EB2"/>
    <w:rsid w:val="008232C5"/>
    <w:rsid w:val="00860B44"/>
    <w:rsid w:val="00882A1A"/>
    <w:rsid w:val="008A2ABB"/>
    <w:rsid w:val="008B3406"/>
    <w:rsid w:val="008B464A"/>
    <w:rsid w:val="008C7A81"/>
    <w:rsid w:val="008E7204"/>
    <w:rsid w:val="009041B0"/>
    <w:rsid w:val="00921171"/>
    <w:rsid w:val="00926AD3"/>
    <w:rsid w:val="00951FE7"/>
    <w:rsid w:val="009550CA"/>
    <w:rsid w:val="00970DE6"/>
    <w:rsid w:val="009B51EB"/>
    <w:rsid w:val="009D473F"/>
    <w:rsid w:val="009F6BE7"/>
    <w:rsid w:val="009F6ECE"/>
    <w:rsid w:val="00A12DD4"/>
    <w:rsid w:val="00A53517"/>
    <w:rsid w:val="00A55949"/>
    <w:rsid w:val="00A61F75"/>
    <w:rsid w:val="00A71DD6"/>
    <w:rsid w:val="00A75E33"/>
    <w:rsid w:val="00A87D05"/>
    <w:rsid w:val="00A911F4"/>
    <w:rsid w:val="00AB218B"/>
    <w:rsid w:val="00AD7D6D"/>
    <w:rsid w:val="00B013DB"/>
    <w:rsid w:val="00B40939"/>
    <w:rsid w:val="00B73297"/>
    <w:rsid w:val="00BC0E6F"/>
    <w:rsid w:val="00BC7E59"/>
    <w:rsid w:val="00BD295E"/>
    <w:rsid w:val="00C63BCE"/>
    <w:rsid w:val="00C85C63"/>
    <w:rsid w:val="00C85D44"/>
    <w:rsid w:val="00C93833"/>
    <w:rsid w:val="00D11AF4"/>
    <w:rsid w:val="00D276E2"/>
    <w:rsid w:val="00D80463"/>
    <w:rsid w:val="00DC2245"/>
    <w:rsid w:val="00DD1489"/>
    <w:rsid w:val="00E05EA4"/>
    <w:rsid w:val="00E138FA"/>
    <w:rsid w:val="00E14843"/>
    <w:rsid w:val="00E1556C"/>
    <w:rsid w:val="00E268AB"/>
    <w:rsid w:val="00E32A0F"/>
    <w:rsid w:val="00E7737D"/>
    <w:rsid w:val="00EA3883"/>
    <w:rsid w:val="00EC5050"/>
    <w:rsid w:val="00EE36EF"/>
    <w:rsid w:val="00EE5F63"/>
    <w:rsid w:val="00EE6AEC"/>
    <w:rsid w:val="00EF1476"/>
    <w:rsid w:val="00EF3E0D"/>
    <w:rsid w:val="00EF5BF1"/>
    <w:rsid w:val="00F04403"/>
    <w:rsid w:val="00F21E7D"/>
    <w:rsid w:val="00F44111"/>
    <w:rsid w:val="00F465A4"/>
    <w:rsid w:val="00F51EDE"/>
    <w:rsid w:val="00F9425F"/>
    <w:rsid w:val="00F97150"/>
    <w:rsid w:val="00FB725E"/>
    <w:rsid w:val="00FE502B"/>
    <w:rsid w:val="00FF45F6"/>
    <w:rsid w:val="00FF4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1">
    <w:name w:val="Light List Accent 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1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Joe</cp:lastModifiedBy>
  <cp:revision>4</cp:revision>
  <cp:lastPrinted>2019-08-06T02:20:00Z</cp:lastPrinted>
  <dcterms:created xsi:type="dcterms:W3CDTF">2019-10-08T01:17:00Z</dcterms:created>
  <dcterms:modified xsi:type="dcterms:W3CDTF">2019-10-08T01:27:00Z</dcterms:modified>
  <cp:category>Category</cp:category>
  <cp:contentStatus>Status</cp:contentStatus>
</cp:coreProperties>
</file>